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PE</w:t>
      </w:r>
      <w:r>
        <w:t xml:space="preserve"> </w:t>
      </w:r>
      <w:r>
        <w:t xml:space="preserve">จาก</w:t>
      </w:r>
      <w:r>
        <w:t xml:space="preserve"> </w:t>
      </w:r>
      <w:r>
        <w:t xml:space="preserve">ASR)</w:t>
      </w:r>
      <w:r>
        <w:t xml:space="preserve"> </w:t>
      </w:r>
      <w:r>
        <w:t xml:space="preserve">พิธีเปิดงานประชุมวิชาการประจำปี</w:t>
      </w:r>
      <w:r>
        <w:t xml:space="preserve"> </w:t>
      </w:r>
      <w:r>
        <w:t xml:space="preserve">สวทช.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8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(0.27.00</w:t>
      </w:r>
      <w:r>
        <w:t xml:space="preserve"> </w:t>
      </w:r>
      <w:r>
        <w:t xml:space="preserve">-</w:t>
      </w:r>
      <w:r>
        <w:t xml:space="preserve"> </w:t>
      </w:r>
      <w:r>
        <w:t xml:space="preserve">44.28)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ระเทศไทยนำเข้าสู่การถ่ายทอดสดสมเด็จพระกนิษฐาธิราชเจ้ากรมสมเด็จพระเทพรัตน์ราชสุดา สยามบรมราชกุมารีเสด็จพระราชดำเนินทรงเปิดการประชุมวิชาการของสำนักงานพัฒนาวิทยาศาสตร์และเทคโนโลยีแห่งชาติประจำปี 2560 6 นักงานพัฒนาวิทยาศาสตร์และเทคโนโลยีแห่งชาติตำบลคลองหนึ่งอำเภอคลองหลวงจังหวัดปทุมธานีค่ะ ซึ่งการจัดงานในปีนี้นะคะ จัดขึ้นภายใต้หัวข้อเร่งการขับเคลื่อนโมเดลเศรษฐกิจสู่ความยั่งยืนค่ะ ซึ่งจัดขึ้นเป็นครั้งที่ 18 แล้วนะคะ วันนี้เป็นวันแรกนะคะ ในพิธีเปิดระหว่างวันที่ 28-30 มีนาคม 2566 ค่ะ ในขณะนี้นะคะ รถพระที่นั่งได้ถึงอาคารศูนย์ประชุมอุทยานวิทยาศาสตร์ประเทศไทย สำนักงานพัฒนาวิทยาศาสตร์และเทคโนโลยีแห่งชาติค่ะ ลำดับนี้นะคะ ท่านผู้ว่าราชการจังหวัดปทุมธานี นายณรงค์ศักดิ์ โอสถธนากร นะคะ ผู้พิพากษาหัวหน้าศาลจังหวัดปทุมธานี ธัญบุรีผู้บัญชาการมณฑลทหารบกที่ 11 ผู้บังคับการตำรวจภูธรจังหวัดปทุมธานี อาจารย์สิริฤกษ์ ทรงศิวิไล ปลัดกระทรวงการอุดมศึกษาวิทยาศาสตร์วิจัยและนวัตกรรมและศาสตราจารย์ชูกิจลิมปิจำนงค์ผู้อำนวยการสำนักงานพัฒนาวิทยาศาสตร์และเทคโนโลยีแห่งชาติ รับเสด็จค่ะ นางจินตนา โอสถธนากร นะคะ นายกเหล่ากาชาด จังหวัดปทุมธานี รองผู้อำนวยการสำนักงานพัฒนาวิทยาศาสตร์และเทคโนโลยีแห่งชาติสายงานบริหารทูลเกล้าฯ ถวายพวงมาลัยค่ะ ลำดับนี้สมเด็จพระกนิษฐาธิราชเจ้ากรมสมเด็จพระเทพรัตน์ราชสุดาสยามบรมราชกุมารี เสด็จพระราชดำเนินเข้าสู่อาคารศูนย์ประชุมอุทยานวิทยาศาสตร์ประเทศไทยค่ะ ซึ่งการจัดงานในครั้งนี้ของ สวทช. นะคะ เป็นการจัดงานประจำปีจัดขึ้นเป็นประจำ ครั้งนี้เป็นครั้งที่ 18 แล้วนะคะ ระหว่างวันที่ 28-30 มีนาคม 2566 ซึ่งมีการจัดงานอย่างเต็มรูปแบบนะคะ ทั้งกิจกรรมสัมมนาวิชาการและกิจกรรมสำหรับเยาวชน 53 หัวข้อ รวมทั้งการจัดแสดงผลงานในรูปแบบนิทรรศการอีก 72 ผลงานนะคะ อันนี้เป็นบรรยากาศภายในห้อง Audi torium นะคะ บรรยากาศของการเฝ้ารอรับเสด็จ โดยสำนักงานพัฒนาวิทยาศาสตร์และเทคโนโลยีแห่งชาติหรือ สวทช. นั้นนะคะ มีบทบาทสำคัญเหมือนดั่งขุมพลังหลักของประเทศ ที่จะนำวิทยาศาสตร์เทคโนโลยีและนวัตกรรมมาพัฒนาระบบนิเวศวิจัยและนวัตกรรมให้เข้มแข็งเพื่อการขับเคลื่อนเศรษฐกิจประเทศไทย ให้เติบโตอย่างก้าวกระโดดค่ะ นับตั้งแต่การว่าชอบภายใต้พระราชบัญญัติพัฒนาวิทยาศาสตร์และเทคโนโลยีพุทธศักราช 2530 นับจนถึงปัจจุบันนี้เป็นเวลา 32 ปีแล้วนะคะ ที่ สวทช. ได้นำความรู้ความเชี่ยวชาญมาพัฒนาให้เกิดเทคโนโลยีและนวัตกรรมเพื่อช่วยยกระดับคุณภาพชีวิตเพิ่มมูลค่าทางเศรษฐกิจและแก้ไขปัญหาสำคัญของประเทศให้เป็นผลอย่างเป็นรูปประธรรมค่ะ อย่างเช่น ยอมรับแจ้งและติดตามปัญหาเมืองอย่างทันท่วงที โดยประชาชนมีส่วนร่วมโปรแกรมช่วยโรงเรียนสำหรับอาหารกลางวัน ตามหลักโภชนาการภายใต้งบประมาณที่ได้รับเทคโนโลยีรับมือกับปัญหาฝุ่นพิษ PM 2.5 นะคะ รวมทั้งผลงานที่ใช้รับมือการระบาดใหญ่ของโรคCOVID- 19 ที่ผ่านมาค่ะ สมเด็จพระเทพรัตน์ราชสุดาสยามบรมราชกุมารี เสด็จเข้าสู่ห้องออดิทอเรียมนะคะ และประทับพระราชอาสน์ ด้านบนเวทีค่ะ ในลำดับนี้นะคะ ท่านปลัดกระทรวงการอุดมศึกษาวิทยาศาสตร์วิจัยและนวัตกรรม ศาสตราจารย์ ดร.นายแพทย์สิริฤกษ์ ทรงศิวิไล เข้าเฝ้าทูลละอองพระบาททูลเกล้าทูลกระหม่อมถวายสูจิบัตร และเอกสารประกอบการประชุมกันก่อนลงพระบาท ภาพพระพุทธเจ้าศาสตราจารย์ชูกิจลิมปิจำนงค์ผู้อำนวยการสำนักงานพัฒนาวิทยาศาสตร์และเทคโนโลยีแห่งชาติพร้อมด้วยทูลละอองพระบาทอยู่ณที่นี้มีความสำนึกในพระมหากรุณาธิคุณเป็นล้นพ้นที่ใต้ฝ่าละอองพระบาท เสด็จพระราชดำเนินมาทรงเปิดการประชุมวิชาการประจำปีสำนักงานพัฒนาวิทยาวิทยาศาสตร์และเทคโนโลยีแห่งชาติในวันนี้ ข้าพระพุทธเจ้าขอพระราชทานพระราชวโรกาสกราบบังคมทูลรายงานการดำเนินงานของ สวทช. และวัตถุประสงค์การจัดงานโดยสังเขป ดังนี้ สวทช. มีบทบาทสำคัญเป็นดั่งขุมพลังหลักของประเทศในการนำวิทยาศาสตร์เทคโนโลยีและนวัตกรรม มาพัฒนาระบบนิเวศวิจัยและนวัตกรรมให้เข้มแข็งเพื่อขับเคลื่อนเศรษฐกิจของประเทศให้เติบโตอย่างก้าวกระโดด นับตั้งแต่การจัดตั้ง สวทช. ภายใต้พระราชบัญญัติพัฒนาวิทยาศาสตร์และเทคโนโลยีพุทธศักราช 2534 นับจนถึงปัจจุบันเป็นเวลา 32 ปีที่ประชาชนได้นำความรู้ความเ****วชาญมาพัฒนาให้เกิดเป็นเทคโนโลยีและนวัตกรรมเพื่อช่วยยกระดับคุณภาพชีวิตเพิ่มมูลค่าทางเศรษฐกิจและแก้ไขปัญหาสำคัญของประเทศ ให้เห็นผลอย่างเป็นรูปประธรรม เช่น ฟอร์มรับแจ้งและติดตามปัญหาเมืองอย่างทันท่วงที โดยประชาชนมีส่วนร่วมโปรแกรมช่วยโรงเรียนจัดสำรับอาหารกลางวัน ตามหลักโภชนาการภายใต้งบประมาณที่ได้รับ เทคโนโลยีรับมือกับปัญหาฝุ่นพิษ PM 2.5 รวมทั้งผลงานที่รับใช้ การระบาดของโรค covid-19 การพัฒนานวัตกรรมอาหารและอาหารเสริมจากจุลินทรีย์สายพันธุ์ไทยการพัฒนาเทคโนโลยีตอบโจทย์อุตสาหกรรมเคมีชีวภาพ พลังงานและการขนส่งเป็นต้น การจัดการประชุมวิชาการประจำปี 2 ปีนี้จัดขึ้นเป็นครั้งที่ 18 ระหว่างวันที่ 28 ถึง 31 มีนาคม 2566 อย่างเต็มรูปแบบทั้งกิจกรรมสัมมนาวิชาการ และนิทรรศการกิจกรรมเยี่ยมชม กิจกรรมนำเสนอเชิงธุรกิจ และกิจกรรมวิทยาศาสตร์สำหรับเด็กและเยาวชน โดยตั้งเป้าเป็นเวทีในการนำเสนอผลงานของบุคลากรวิจัย แลกเปลี่ยนประสบการณ์และเรียนรู้จักเครือข่ายพันธมิตรทั้งภาครัฐเอกชน และประชาชนสนับสนุนให้เกิดการพัฒนาและขับเคลื่อนเศรษฐกิจ ควบคู่ไปกับการพัฒนาสังคม และการรักษาสิ่งแวดล้อมอย่างสมดุลมั่นคงและยั่งยืน ภายใต้โมเดลเศรษฐกิจ BCG การประชุมครั้งนี้แบ่งการนำเสนอออกเป็น 4 การขับเคลื่อน และ 4 การส่งเสริม 4 การขับเคลื่อนประกอบด้วย การพัฒนาตามสาขายุทธศาสตร์ ได้แก่เกษตรอาหาร สุขภาพการแพทย์ พลังงานวัสดุและเคมีชีวภาพ และดิจิตอลและอิเล็กทรอนิกส์ 4 การส่งเสริมประกอบด้วย การส่งเสริมโครงสร้างพื้นฐาน และสิ่งอำนวยความสะดวกการยกระดับ ความสามารถของกำลังคนการยกระดับเครือข่ายพันธมิตรต่างประเทศ และการปรับกฎหมายกฎระเบียบให้เอื้อต่อการพัฒนา BCG กิจกรรมที่จะเกิดขึ้นภายในงาน ได้แก่ การจัดสัมมนาวิชาการกิจกรรมสำหรับเยาวชน 53 หัวข้อ และการจัดแสดงผลงานในรูปแบบนิทรรศการ 72 ผลงาน ในโอกาสอันเป็นมงคลนี้ ภาพพระพุทธเจ้าขอพระราชทานพระราชานุญาต เบิกผู้เข้าเฝ้าทูลละอองพระบาทรับพระราชทานเกียรติบัตร ผู้ชนะเลิศการประกวดโครงงานของนักวิทยาศาสตร์รุ่นเยาว์ ครั้งที่ 25 ผู้ชนะเลิศการแข่งขันออกแบบและสร้างหุ่นยนต์แห่งประเทศไทยครั้งที่ 14 และผู้ชนะเลิศการแข่งขัน robo อินโนเวเตอร์ Challenge 2022 จำนวนรวมทั้งสิ้น 13 ราย ตามลำดับดังนี้ นายวงศกร มาลาลักษม ีนางสาวมัทนา บุญเต็ม นางสาวชุตินันท์ สุขพงศ์จิรากุล นายติดสอน ณ พัทลุงนายเมฆินทร์ โฆษิตชุติมา นายกิตติพัฒน์ คงอรุโณทัย นายภัคนันท์ ทัศนาภิรมย์ นายกษิดิศ สีกุนนางสาวสุภวรรณ สาเสนาพร นายสุพจน์ เหมพิทักษ์ นางสาวพิชชา พรกาญจนภูมิ นายอดิศร ยศนวล และนายกันนาค เอี่ยม บัดนี้ได้เวลาอันเป็นอุดมมงคลฤกษ์แล้ว ข้าพเจ้าขอพระราชทานพระราชวโรกาส กราบบังคมทูลเชิญใต้ฝ่าละอองพระบาท ทรงมีพระราชดำรัสเกิดเปิดการประชุมวิชาการประจำปี 2023 หัวข้อขุมพลังหลักการขับเคลื่อนโมเดลเศรษฐกิจ BCG สู่ความยั่งยืนเป็นสิริสวัสดิ์พิพัฒน์มงคลแก่ผู้ปฏิบัติงานและผู้ร่วมงานสืบไปด้วยเกล้าด้วยกระหม่อม</w:t>
      </w:r>
    </w:p>
    <w:p>
      <w:pPr>
        <w:pStyle w:val="BodyText"/>
      </w:pPr>
      <w:r>
        <w:t xml:space="preserve">(สมเด็จพระกนิษฐาธิราชเจ้า กรมสมเด็จพระเทพรัตนราชสุดาฯ สยามบรมราชกุมารี)ข้าพเจ้ายินดีที่ได้มาเปิดการประชุมวิชาการประจำปีของสวทช. ข้อสอบกรมพลังหลักวิทยาศาสตร์เทคโนโลยีและนวัตกรรมเร่งการขับเคลื่อนโมเดลเศรษฐกิจ BCG สู่ความยั่งยืนที่จัดขึ้นวันนี้สถานการณ์เชื้อไวรัสโคโรนาระบาดที่ผ่านมาแสดงให้เห็นว่าวิทยาศาสตร์เทคโนโลยีและนวัตกรรม เป็นปัจจัยสำคัญที่ช่วยให้เรารับมือกับวิกฤตการณ์ได้อย่างมีประสิทธิภาพ การรักษาทำได้ทันท่วงทีลดอัตราการสูญเสียปัจจุบันไม่สถานการณ์ผ่อนคลาย แต่ก็มีประเด็นท้าทายทั้งเรื่องการฟื้นตัวทางเศรษฐกิจสภาพภูมิอากาศที่เปลี่ยนแปลงภัยธรรมชาติความเป็นอยู่ของประชาชนด้านการศึกษาประเด็นท้าทายเหล่านี้ ส่งผลกระทบน้อยลง ถ้าเรามีองค์ความรู้ที่เข้มแข็งมีเทคโนโลยีที่ก้าวหน้า การส่งเสริมให้นักวิทยาศาสตร์ นักวิจัย นักวิชาการ ร่วมมือกันพัฒนางานวิจัยและนวัตกรรมเพื่อใช้เป็นเครื่องมือในการแก้ไขปัญหาและเพื่อการพัฒนาประเทศตามแนวคิดของโมเดลเศรษฐกิจ BCG พัฒนาประเทศทั้งด้านสังคมเศรษฐกิจ กับรักษาสิ่งแวดล้อมประชาชนได้รับโอกาสที่จะพัฒนาความเป็นอยู่อย่างทั่วถึง เท่าเทียมกัน ประชาชนสามารถเข้าถึงการศึกษาความรู้เพื่อพัฒนาตนและพัฒนาทักษะต่าง ๆ ให้พร้อมที่จะทำอาชีพการงานในอนาคตซึ่งเป็นเป้าหมายหลักของประเทศในขณะนี้ ขอให้นักวิจัย นักวิทยาศาสตร์ นักวิจัย นักวิชาการ ตลอดจนผู้เกี่ยวข้องทุกภาคส่วน งานด้านวิจัยงานพัฒนาวิทยาศาสตร์และเทคโนโลยีตามที่ตั้งเป้าหมายไว้ สุจริตใจและมีความรับผิดชอบให้สมกับที่เป็นขุมพลัง นการพัฒนาประเทศชาติไปสู่ความเจริญอย่างยั่งยืนเปิดการประชุมวิชาการประจำปี 25ประชุมบรรลุผลสำเร็จจงทุกประการและขอให้ท่านทั้งหลายมีความสุขสวัสดีทั่วกันตลอดไป</w:t>
      </w:r>
    </w:p>
    <w:p>
      <w:pPr>
        <w:pStyle w:val="BodyText"/>
      </w:pPr>
      <w:r>
        <w:t xml:space="preserve">(พิธีกรหญิง) สมเด็จพระกนิษฐาธิราชเจ้ากรมสมเด็จพระเทพรัตน์ราชสุดาสยามบรมราชกุมารีได้มีพระราชดำรัส เปิดการประชุมวิชาการประจำปี 2566 ของสำนักงานพัฒนาวิทยาศาสตร์และเทคโนโลยีแห่งชาติ ภายใต้หัวข้อสอบกรมพลังงานเร่งการขับเคลื่อนโมเดลเศรษฐกิจ BCG สู่ความยั่งยืนค่ะ หลังจากจบพระราชดำรัสแล้วนะคะ สมเด็จพระเทพรัตน์ราชสุดาสยามบรมราชกุมารีเสด็จพระราชดำเนินลงจากเวทีค่ะ และเสด็จออกจากห้องออดิทอเรียมนะคะ วันนี้มีผู้บรรยายร่วมนะคะ ขออนุญาตแนะนำ พิพัฒน์ฐิติกร นักวิเคราะห์อาวุโสศูนย์เทคโนโลยีพลังงานแห่งชาติ สวทช. นะคะ นำชัย ชีววิวรรธน์ ผู้อำนวยการฝ่ายสร้างสรรค์สื่อและผลิตภัณฑ์ สวทช. สวัสดีทั้ง 2 ท่านค่ะ สวัสดีค่ะ การจัดงาน สวทช. ในการจัดเป็นประจำทุกปีนะคะ แต่ว่าในช่วงของสถานการณ์โรคระบาด covid-19 เราก็ได้มีการจัดงานเป็นออนไลน์ใช่ไหมครับ ปีนี้เป็นปีแรกเลยนะคะ เต็มรูปแบบนะคะ ที่อาคารศูนย์ประชุมวิทยาศาสตร์อุทยานวิทยาศาสตร์ประเทศไทยค่ะ ลำดับนี้นะคะ ขออนุญาตนำท่านชมไปรับชมวีดิทัศน์นะคะ ผู้ชนะเลิศการประกวดโครงงานของนักวิทยาศาสตร์รุ่นเยาว์ครั้งที่ 5 และผู้ชนะเลิศการแข่งขันรถ Innova 2022 ค่ะ อนาคตมวลชนของเราได้มีทักษะทางวิทยาศาสตร์สำคัญอย่างมากจัดการประกวดโครงงานของนักวิทยาศาสตร์รุ่นเยาว์ ysc ในปี 2561 นี้เป็นปีที่ 15 นี้เป็นกลไกสำคัญที่จะส่งเสริมสนับสนุนให้เยาวชนระดับมัธยมศึกษา ได้มีโอกาสแสดงศักยภาพทักษะความรู้ความสามารถทางด้านวิทยาศาสตร์และเทคโนโลยี สร้างสรรค์ผลงานนวัตกรรมที่พัฒนาเศรษฐกิจและสังคม</w:t>
      </w:r>
    </w:p>
    <w:p>
      <w:pPr>
        <w:pStyle w:val="BodyText"/>
      </w:pPr>
      <w:r>
        <w:t xml:space="preserve">(พิธีกรหญิง) บรรยายเรื่องงานเกี่ยวกับงานปีนี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พิธีกรหญิง) สมเด็จพระเทพรัตน์ราชสุดาสยามบรมราชกุมารี ทรงตัดแถบแพรเปิดนิทรรศการเฉลิมพระเกียรต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PE จาก ASR) พิธีเปิดงานประชุมวิชาการประจำปี สวทช. ครั้งที่ 18 วันที่ 28 มีนาคม 2566 (0.27.00 - 44.28) ปลา</dc:title>
  <dc:creator/>
  <cp:keywords/>
  <dcterms:created xsi:type="dcterms:W3CDTF">2024-01-04T03:04:31Z</dcterms:created>
  <dcterms:modified xsi:type="dcterms:W3CDTF">2024-01-04T03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ภาคม 2566 เวลา 14.25 น.</vt:lpwstr>
  </property>
  <property fmtid="{D5CDD505-2E9C-101B-9397-08002B2CF9AE}" pid="3" name="subtitle">
    <vt:lpwstr/>
  </property>
</Properties>
</file>